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78958888" w:rsidR="00867D7C" w:rsidRDefault="00F324CC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 w:rsidRPr="00C035CD">
        <w:rPr>
          <w:rFonts w:ascii="Consolas" w:hAnsi="Consolas"/>
          <w:b/>
          <w:bCs/>
          <w:color w:val="FF0000"/>
          <w:sz w:val="24"/>
          <w:szCs w:val="24"/>
          <w:lang w:val="en-US"/>
        </w:rPr>
        <w:t>LINUX PLUS NOTES:</w:t>
      </w:r>
    </w:p>
    <w:p w14:paraId="1BA3D00E" w14:textId="1B75FE29" w:rsidR="000C1EFF" w:rsidRDefault="000C1EFF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: Root </w:t>
      </w:r>
      <w:proofErr w:type="gram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user(</w:t>
      </w:r>
      <w:proofErr w:type="gram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password-ma…46) </w:t>
      </w: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ctrl+d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To exit</w:t>
      </w:r>
    </w:p>
    <w:p w14:paraId="18A43441" w14:textId="673EB09B" w:rsidR="00E06BDC" w:rsidRPr="000C1EFF" w:rsidRDefault="00E06BDC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hostname -</w:t>
      </w:r>
      <w:proofErr w:type="gram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I :</w:t>
      </w:r>
      <w:proofErr w:type="gram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Return IP address</w:t>
      </w:r>
    </w:p>
    <w:p w14:paraId="64442E90" w14:textId="11A1B5CB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>man ls:</w:t>
      </w:r>
      <w:r w:rsidRPr="00042167">
        <w:rPr>
          <w:rFonts w:cstheme="minorHAnsi"/>
          <w:sz w:val="24"/>
          <w:szCs w:val="24"/>
          <w:lang w:val="en-US"/>
        </w:rPr>
        <w:t xml:space="preserve">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>isplays the manual page from system's documentation</w:t>
      </w:r>
    </w:p>
    <w:p w14:paraId="03C7ED30" w14:textId="7E7B4E33" w:rsidR="00C035CD" w:rsidRPr="00042167" w:rsidRDefault="00C035CD" w:rsidP="00C035CD">
      <w:pPr>
        <w:pStyle w:val="ListParagraph"/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sz w:val="24"/>
          <w:szCs w:val="24"/>
          <w:lang w:val="en-US"/>
        </w:rPr>
        <w:t xml:space="preserve">Previous and Next page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p’ and ‘n’</w:t>
      </w:r>
      <w:r w:rsidRPr="00042167">
        <w:rPr>
          <w:rFonts w:cstheme="minorHAnsi"/>
          <w:sz w:val="24"/>
          <w:szCs w:val="24"/>
          <w:lang w:val="en-US"/>
        </w:rPr>
        <w:t xml:space="preserve"> and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q’</w:t>
      </w:r>
      <w:r w:rsidRPr="00042167">
        <w:rPr>
          <w:rFonts w:cstheme="minorHAnsi"/>
          <w:sz w:val="24"/>
          <w:szCs w:val="24"/>
          <w:lang w:val="en-US"/>
        </w:rPr>
        <w:t xml:space="preserve"> to exit</w:t>
      </w:r>
    </w:p>
    <w:p w14:paraId="3499353C" w14:textId="1CF2B858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042167">
        <w:rPr>
          <w:rFonts w:cstheme="minorHAnsi"/>
          <w:b/>
          <w:bCs/>
          <w:sz w:val="24"/>
          <w:szCs w:val="24"/>
          <w:lang w:val="en-US"/>
        </w:rPr>
        <w:t>whatis</w:t>
      </w:r>
      <w:proofErr w:type="spellEnd"/>
      <w:r w:rsidRPr="00042167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 xml:space="preserve">isplays </w:t>
      </w:r>
      <w:r w:rsidR="00C035CD" w:rsidRPr="00042167">
        <w:rPr>
          <w:rFonts w:cstheme="minorHAnsi"/>
          <w:sz w:val="24"/>
          <w:szCs w:val="24"/>
          <w:lang w:val="en-US"/>
        </w:rPr>
        <w:t>brief</w:t>
      </w:r>
      <w:r w:rsidRPr="00042167">
        <w:rPr>
          <w:rFonts w:cstheme="minorHAnsi"/>
          <w:sz w:val="24"/>
          <w:szCs w:val="24"/>
          <w:lang w:val="en-US"/>
        </w:rPr>
        <w:t xml:space="preserve"> information about a command</w:t>
      </w:r>
    </w:p>
    <w:p w14:paraId="14E2CF8F" w14:textId="4ED05D0B" w:rsidR="00C035CD" w:rsidRPr="00042167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042167">
        <w:rPr>
          <w:rFonts w:eastAsia="Times New Roman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042167">
        <w:rPr>
          <w:rFonts w:eastAsia="Times New Roman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2A8E5D5E" w14:textId="7EF648D3" w:rsidR="00042167" w:rsidRPr="00042167" w:rsidRDefault="00042167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 xml:space="preserve">: </w:t>
      </w:r>
      <w:r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>Which gives a short explanation about how to use the command and a list of available options. </w:t>
      </w:r>
    </w:p>
    <w:p w14:paraId="58EAC847" w14:textId="092F1724" w:rsidR="00F324CC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b/>
          <w:bCs/>
          <w:sz w:val="24"/>
          <w:szCs w:val="24"/>
          <w:lang w:val="en-US"/>
        </w:rPr>
        <w:t>head:</w:t>
      </w:r>
      <w:r>
        <w:rPr>
          <w:sz w:val="24"/>
          <w:szCs w:val="24"/>
          <w:lang w:val="en-US"/>
        </w:rPr>
        <w:t xml:space="preserve">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You can use head to display the first ten lines of a file.</w:t>
      </w:r>
    </w:p>
    <w:p w14:paraId="6E97658A" w14:textId="45B95D05" w:rsidR="005A3219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tail: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command will display the last ten lines of a file.</w:t>
      </w:r>
    </w:p>
    <w:p w14:paraId="31E05D48" w14:textId="73326EDE" w:rsidR="00F324CC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5A3219">
        <w:rPr>
          <w:rFonts w:cstheme="minorHAnsi"/>
          <w:b/>
          <w:bCs/>
          <w:sz w:val="24"/>
          <w:szCs w:val="24"/>
        </w:rPr>
        <w:t>cat</w:t>
      </w:r>
      <w:proofErr w:type="spellEnd"/>
      <w:r w:rsidRPr="005A3219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color w:val="4A1E1E"/>
          <w:sz w:val="24"/>
          <w:szCs w:val="24"/>
          <w:shd w:val="clear" w:color="auto" w:fill="FFFFFF"/>
        </w:rPr>
        <w:t>d</w:t>
      </w:r>
      <w:r w:rsidRPr="005A3219">
        <w:rPr>
          <w:rFonts w:cstheme="minorHAnsi"/>
          <w:color w:val="4A1E1E"/>
          <w:sz w:val="24"/>
          <w:szCs w:val="24"/>
          <w:shd w:val="clear" w:color="auto" w:fill="FFFFFF"/>
        </w:rPr>
        <w:t>isplay a file on the screen.</w:t>
      </w:r>
    </w:p>
    <w:p w14:paraId="70D4239F" w14:textId="5DAB5E02" w:rsidR="005A3219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oncatenat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: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One of the basic uses of cat is to concatenate files into a bigger (or complete) file.</w:t>
      </w:r>
    </w:p>
    <w:p w14:paraId="20384D52" w14:textId="77777777" w:rsidR="0099281F" w:rsidRPr="0099281F" w:rsidRDefault="0099281F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Type the </w:t>
      </w:r>
      <w:r w:rsidRPr="0099281F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at &gt; winter.txt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</w:p>
    <w:p w14:paraId="12425DA7" w14:textId="1AA0A083" w:rsidR="005A3219" w:rsidRDefault="0099281F" w:rsidP="0099281F">
      <w:pPr>
        <w:pStyle w:val="ListParagraph"/>
        <w:rPr>
          <w:rFonts w:ascii="Formular" w:hAnsi="Formular"/>
          <w:color w:val="4A1E1E"/>
          <w:sz w:val="24"/>
          <w:szCs w:val="24"/>
          <w:shd w:val="clear" w:color="auto" w:fill="FFFFFF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hen type one or more lines, finishing each line with the enter key. After the last lin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hold th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(Ctrl) key and press d.</w:t>
      </w:r>
    </w:p>
    <w:p w14:paraId="1F3A92E4" w14:textId="125E4FBD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 xml:space="preserve">cat winter.txt &gt; </w:t>
      </w:r>
      <w:proofErr w:type="gramStart"/>
      <w:r w:rsidRPr="0099281F">
        <w:rPr>
          <w:rFonts w:cstheme="minorHAnsi"/>
          <w:b/>
          <w:bCs/>
          <w:sz w:val="24"/>
          <w:szCs w:val="24"/>
          <w:lang w:val="en-US"/>
        </w:rPr>
        <w:t>cold.txt</w:t>
      </w:r>
      <w:r>
        <w:rPr>
          <w:rFonts w:cstheme="minorHAnsi"/>
          <w:sz w:val="24"/>
          <w:szCs w:val="24"/>
          <w:lang w:val="en-US"/>
        </w:rPr>
        <w:t xml:space="preserve"> :</w:t>
      </w:r>
      <w:proofErr w:type="gramEnd"/>
      <w:r>
        <w:rPr>
          <w:rFonts w:cstheme="minorHAnsi"/>
          <w:sz w:val="24"/>
          <w:szCs w:val="24"/>
          <w:lang w:val="en-US"/>
        </w:rPr>
        <w:t xml:space="preserve"> Copy files by cat</w:t>
      </w:r>
    </w:p>
    <w:p w14:paraId="4725D1F0" w14:textId="2F3A5CFF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tac</w:t>
      </w:r>
      <w:r w:rsidRPr="0099281F">
        <w:rPr>
          <w:rFonts w:cstheme="minorHAnsi"/>
          <w:sz w:val="24"/>
          <w:szCs w:val="24"/>
          <w:lang w:val="en-US"/>
        </w:rPr>
        <w:t>:</w:t>
      </w:r>
      <w:r>
        <w:rPr>
          <w:rFonts w:cstheme="minorHAnsi"/>
          <w:sz w:val="24"/>
          <w:szCs w:val="24"/>
          <w:lang w:val="en-US"/>
        </w:rPr>
        <w:t xml:space="preserve"> cat backward</w:t>
      </w:r>
    </w:p>
    <w:p w14:paraId="6D0E6578" w14:textId="5091857B" w:rsidR="0099281F" w:rsidRP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more</w:t>
      </w:r>
      <w:r w:rsidRPr="0099281F">
        <w:rPr>
          <w:rFonts w:cstheme="minorHAnsi"/>
          <w:sz w:val="24"/>
          <w:szCs w:val="24"/>
          <w:lang w:val="en-US"/>
        </w:rPr>
        <w:t xml:space="preserve">: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o view the contents of a text file one screen at a time</w:t>
      </w:r>
      <w:r w:rsidR="00E8275A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according to screen size</w:t>
      </w:r>
    </w:p>
    <w:p w14:paraId="12398441" w14:textId="79BAA881" w:rsidR="0099281F" w:rsidRPr="00E8275A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less:</w:t>
      </w:r>
      <w:r w:rsidRPr="0099281F">
        <w:rPr>
          <w:rFonts w:cstheme="minorHAnsi"/>
          <w:sz w:val="24"/>
          <w:szCs w:val="24"/>
          <w:lang w:val="en-US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Similar to more, less command allows you to view the contents of a file and navigate through the file.</w:t>
      </w:r>
    </w:p>
    <w:p w14:paraId="05485FF8" w14:textId="42FE2498" w:rsidR="003B2E40" w:rsidRPr="003B2E40" w:rsidRDefault="003B2E40" w:rsidP="003B2E40">
      <w:pPr>
        <w:pStyle w:val="ListParagraph"/>
        <w:numPr>
          <w:ilvl w:val="0"/>
          <w:numId w:val="1"/>
        </w:numPr>
        <w:spacing w:after="0" w:line="240" w:lineRule="auto"/>
        <w:rPr>
          <w:rFonts w:ascii="Formular" w:eastAsia="Times New Roman" w:hAnsi="Formular" w:cs="Times New Roman"/>
          <w:sz w:val="24"/>
          <w:szCs w:val="24"/>
          <w:lang w:eastAsia="en-GB"/>
        </w:rPr>
      </w:pPr>
      <w:r w:rsidRPr="003B2E40">
        <w:rPr>
          <w:rFonts w:ascii="Formular" w:eastAsia="Times New Roman" w:hAnsi="Formular" w:cs="Times New Roman"/>
          <w:b/>
          <w:bCs/>
          <w:sz w:val="24"/>
          <w:szCs w:val="24"/>
          <w:lang w:eastAsia="en-GB"/>
        </w:rPr>
        <w:t>find:</w:t>
      </w:r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is an command for searching file(s) and folder(s) using filters such as </w:t>
      </w:r>
      <w:proofErr w:type="gramStart"/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>size ,</w:t>
      </w:r>
      <w:proofErr w:type="gramEnd"/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access time , modification time.</w:t>
      </w:r>
    </w:p>
    <w:p w14:paraId="08DF617D" w14:textId="7BD488AC" w:rsidR="00E8275A" w:rsidRDefault="003B2E40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gramStart"/>
      <w:r w:rsidRPr="003B2E40">
        <w:rPr>
          <w:rFonts w:cstheme="minorHAnsi"/>
          <w:b/>
          <w:bCs/>
          <w:sz w:val="24"/>
          <w:szCs w:val="24"/>
          <w:lang w:val="en-US"/>
        </w:rPr>
        <w:t>find .</w:t>
      </w:r>
      <w:proofErr w:type="gramEnd"/>
      <w:r>
        <w:rPr>
          <w:rFonts w:cstheme="minorHAnsi"/>
          <w:sz w:val="24"/>
          <w:szCs w:val="24"/>
          <w:lang w:val="en-US"/>
        </w:rPr>
        <w:t xml:space="preserve"> : current directory</w:t>
      </w:r>
    </w:p>
    <w:p w14:paraId="4A1FCE9A" w14:textId="6E05684D" w:rsidR="003B2E40" w:rsidRPr="003B2E40" w:rsidRDefault="003B2E40" w:rsidP="003B2E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3B2E40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find /home -name fil\*:</w:t>
      </w:r>
      <w:r w:rsidRPr="003B2E4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(-</w:t>
      </w:r>
      <w:proofErr w:type="spellStart"/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iname</w:t>
      </w:r>
      <w:proofErr w:type="spellEnd"/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: case insensitive for files)</w:t>
      </w:r>
    </w:p>
    <w:p w14:paraId="763DBB0B" w14:textId="67CD00FE" w:rsidR="00CD5551" w:rsidRPr="00CD5551" w:rsidRDefault="00CD5551" w:rsidP="00CD555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CD5551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rep 'word' filename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:</w:t>
      </w:r>
      <w:r w:rsidRPr="00CD5551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</w:t>
      </w:r>
      <w:r w:rsidRPr="00CD5551">
        <w:rPr>
          <w:rFonts w:ascii="Formular" w:hAnsi="Formular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35292DEF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</w:t>
      </w:r>
      <w:proofErr w:type="spellStart"/>
      <w:r w:rsidRPr="00CD5551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CD5551">
        <w:rPr>
          <w:rFonts w:cstheme="minorHAnsi"/>
          <w:sz w:val="24"/>
          <w:szCs w:val="24"/>
          <w:lang w:val="en-US"/>
        </w:rPr>
        <w:tab/>
        <w:t>Returns the results for case insensitive strings</w:t>
      </w:r>
    </w:p>
    <w:p w14:paraId="07D3F4AE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n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matching strings along with their line number</w:t>
      </w:r>
    </w:p>
    <w:p w14:paraId="695E7C4B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v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result of lines not matching the search string</w:t>
      </w:r>
    </w:p>
    <w:p w14:paraId="238C28FF" w14:textId="728E4846" w:rsidR="003B2E40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c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number of lines in which the results matched the search string</w:t>
      </w:r>
    </w:p>
    <w:p w14:paraId="5777A0FC" w14:textId="77777777" w:rsidR="00B62C68" w:rsidRDefault="00B62C68" w:rsidP="00CD5551">
      <w:pPr>
        <w:pStyle w:val="ListParagraph"/>
        <w:rPr>
          <w:rFonts w:cstheme="minorHAnsi"/>
          <w:sz w:val="24"/>
          <w:szCs w:val="24"/>
          <w:lang w:val="en-US"/>
        </w:rPr>
      </w:pPr>
    </w:p>
    <w:p w14:paraId="6324B458" w14:textId="05EA6D50" w:rsidR="00CD5551" w:rsidRDefault="00B62C68" w:rsidP="00CD555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echo $USER, echo $HOME, </w:t>
      </w:r>
      <w:r w:rsidR="00511F38">
        <w:rPr>
          <w:rFonts w:cstheme="minorHAnsi"/>
          <w:sz w:val="24"/>
          <w:szCs w:val="24"/>
          <w:lang w:val="en-US"/>
        </w:rPr>
        <w:t xml:space="preserve">echo $UID Environmental Command </w:t>
      </w:r>
    </w:p>
    <w:p w14:paraId="118D3731" w14:textId="77777777" w:rsidR="00E42DC8" w:rsidRDefault="00E42DC8" w:rsidP="00E42DC8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>VARIABLE1=1234</w:t>
      </w:r>
    </w:p>
    <w:p w14:paraId="0C89C74D" w14:textId="1E8E974B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echo $VARIABLE1  </w:t>
      </w:r>
      <w:r w:rsidRPr="00E42DC8">
        <w:rPr>
          <w:rFonts w:ascii="Consolas" w:hAnsi="Consolas"/>
          <w:color w:val="212529"/>
          <w:sz w:val="25"/>
          <w:szCs w:val="25"/>
        </w:rPr>
        <w:sym w:font="Wingdings" w:char="F0E8"/>
      </w:r>
      <w:r>
        <w:rPr>
          <w:rFonts w:ascii="Consolas" w:hAnsi="Consolas"/>
          <w:color w:val="212529"/>
          <w:sz w:val="25"/>
          <w:szCs w:val="25"/>
        </w:rPr>
        <w:t xml:space="preserve"> 1234</w:t>
      </w:r>
    </w:p>
    <w:p w14:paraId="5F4EE4E5" w14:textId="77777777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</w:p>
    <w:p w14:paraId="42A24FA7" w14:textId="46B16578" w:rsidR="00E42DC8" w:rsidRDefault="00E42DC8" w:rsidP="00E42DC8">
      <w:pPr>
        <w:pStyle w:val="HTMLPreformatted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     unset VARIABLE1  </w:t>
      </w:r>
    </w:p>
    <w:p w14:paraId="7AB08319" w14:textId="2B84026B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echo $VARIABLE1  </w:t>
      </w:r>
      <w:r w:rsidRPr="00E42DC8">
        <w:rPr>
          <w:rFonts w:ascii="Consolas" w:hAnsi="Consolas"/>
          <w:color w:val="212529"/>
          <w:sz w:val="25"/>
          <w:szCs w:val="25"/>
        </w:rPr>
        <w:sym w:font="Wingdings" w:char="F0E8"/>
      </w:r>
    </w:p>
    <w:p w14:paraId="025D9B97" w14:textId="5C26A5BA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</w:p>
    <w:p w14:paraId="51B0C16A" w14:textId="67EFA3B7" w:rsidR="00E42DC8" w:rsidRDefault="00EA5217" w:rsidP="00E42DC8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EA5217">
        <w:rPr>
          <w:rFonts w:ascii="Consolas" w:hAnsi="Consolas"/>
          <w:color w:val="212529"/>
          <w:sz w:val="24"/>
          <w:szCs w:val="24"/>
        </w:rPr>
        <w:t>export Variable=value</w:t>
      </w:r>
      <w:r w:rsidRPr="00EA5217">
        <w:rPr>
          <w:rFonts w:ascii="Consolas" w:hAnsi="Consolas"/>
          <w:color w:val="212529"/>
          <w:sz w:val="24"/>
          <w:szCs w:val="24"/>
        </w:rPr>
        <w:tab/>
        <w:t xml:space="preserve"> </w:t>
      </w:r>
      <w:proofErr w:type="gramStart"/>
      <w:r w:rsidRPr="00EA5217">
        <w:rPr>
          <w:rFonts w:ascii="Consolas" w:hAnsi="Consolas"/>
          <w:color w:val="212529"/>
          <w:sz w:val="24"/>
          <w:szCs w:val="24"/>
        </w:rPr>
        <w:t>To</w:t>
      </w:r>
      <w:proofErr w:type="gramEnd"/>
      <w:r w:rsidRPr="00EA5217">
        <w:rPr>
          <w:rFonts w:ascii="Consolas" w:hAnsi="Consolas"/>
          <w:color w:val="212529"/>
          <w:sz w:val="24"/>
          <w:szCs w:val="24"/>
        </w:rPr>
        <w:t xml:space="preserve"> set value of an environment variable</w:t>
      </w:r>
    </w:p>
    <w:p w14:paraId="6F688FAD" w14:textId="195CC4C7" w:rsidR="000C1EFF" w:rsidRDefault="000C1EFF" w:rsidP="00E42DC8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</w:p>
    <w:p w14:paraId="6E05AF04" w14:textId="01F891F5" w:rsidR="00025201" w:rsidRDefault="00025201" w:rsidP="00025201">
      <w:pPr>
        <w:pStyle w:val="HTMLPreformatted"/>
        <w:ind w:left="720"/>
        <w:rPr>
          <w:rStyle w:val="Strong"/>
          <w:rFonts w:ascii="Formular" w:hAnsi="Formular"/>
          <w:color w:val="FF0000"/>
          <w:sz w:val="24"/>
          <w:szCs w:val="24"/>
          <w:shd w:val="clear" w:color="auto" w:fill="FFFFFF"/>
        </w:rPr>
      </w:pPr>
      <w:r w:rsidRPr="00025201">
        <w:rPr>
          <w:rStyle w:val="Strong"/>
          <w:rFonts w:ascii="Formular" w:hAnsi="Formular"/>
          <w:color w:val="FF0000"/>
          <w:sz w:val="24"/>
          <w:szCs w:val="24"/>
          <w:shd w:val="clear" w:color="auto" w:fill="FFFFFF"/>
        </w:rPr>
        <w:t>Add a New Directory to the Path:</w:t>
      </w:r>
    </w:p>
    <w:p w14:paraId="3A77141D" w14:textId="77777777" w:rsidR="00025201" w:rsidRDefault="00025201" w:rsidP="00025201">
      <w:pPr>
        <w:pStyle w:val="HTMLPreformatted"/>
        <w:numPr>
          <w:ilvl w:val="0"/>
          <w:numId w:val="3"/>
        </w:numPr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export PATH=$PATH:/games/awesome </w:t>
      </w:r>
    </w:p>
    <w:p w14:paraId="38040F8A" w14:textId="791335C3" w:rsidR="00025201" w:rsidRPr="00025201" w:rsidRDefault="00025201" w:rsidP="00025201">
      <w:pPr>
        <w:pStyle w:val="HTMLPreformatted"/>
        <w:ind w:left="1440"/>
        <w:rPr>
          <w:rFonts w:ascii="Formular" w:hAnsi="Formular"/>
          <w:b/>
          <w:bCs/>
          <w:sz w:val="24"/>
          <w:szCs w:val="24"/>
          <w:shd w:val="clear" w:color="auto" w:fill="FFFFFF"/>
        </w:rPr>
      </w:pPr>
      <w:r w:rsidRPr="00025201">
        <w:rPr>
          <w:rFonts w:ascii="Formular" w:hAnsi="Formular"/>
          <w:color w:val="4A1E1E"/>
          <w:sz w:val="24"/>
          <w:szCs w:val="24"/>
          <w:shd w:val="clear" w:color="auto" w:fill="FFFFFF"/>
        </w:rPr>
        <w:t>You can export shell variables to other shells with the </w:t>
      </w:r>
      <w:r w:rsidRPr="00025201">
        <w:rPr>
          <w:rStyle w:val="HTMLCode"/>
          <w:rFonts w:ascii="Consolas" w:hAnsi="Consolas"/>
          <w:color w:val="FF0000"/>
          <w:sz w:val="24"/>
          <w:szCs w:val="24"/>
          <w:shd w:val="clear" w:color="auto" w:fill="F0F0F0"/>
        </w:rPr>
        <w:t>export</w:t>
      </w:r>
      <w:r w:rsidRPr="00025201">
        <w:rPr>
          <w:rFonts w:ascii="Formular" w:hAnsi="Formular"/>
          <w:color w:val="4A1E1E"/>
          <w:sz w:val="24"/>
          <w:szCs w:val="24"/>
          <w:shd w:val="clear" w:color="auto" w:fill="FFFFFF"/>
        </w:rPr>
        <w:t> command.</w:t>
      </w:r>
    </w:p>
    <w:p w14:paraId="281C3231" w14:textId="15CF1906" w:rsidR="00E42DC8" w:rsidRDefault="00E42DC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p w14:paraId="149E3724" w14:textId="7AF01E4C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</w:t>
      </w:r>
      <w:proofErr w:type="gramStart"/>
      <w:r w:rsidRPr="00025201">
        <w:rPr>
          <w:rFonts w:cstheme="minorHAnsi"/>
          <w:sz w:val="24"/>
          <w:szCs w:val="24"/>
        </w:rPr>
        <w:t>clarusway:~</w:t>
      </w:r>
      <w:proofErr w:type="gramEnd"/>
      <w:r w:rsidRPr="00025201">
        <w:rPr>
          <w:rFonts w:cstheme="minorHAnsi"/>
          <w:sz w:val="24"/>
          <w:szCs w:val="24"/>
        </w:rPr>
        <w:t>$ var3=three</w:t>
      </w:r>
    </w:p>
    <w:p w14:paraId="14B6282A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</w:t>
      </w:r>
      <w:proofErr w:type="gramStart"/>
      <w:r w:rsidRPr="00025201">
        <w:rPr>
          <w:rFonts w:cstheme="minorHAnsi"/>
          <w:sz w:val="24"/>
          <w:szCs w:val="24"/>
        </w:rPr>
        <w:t>clarusway:~</w:t>
      </w:r>
      <w:proofErr w:type="gramEnd"/>
      <w:r w:rsidRPr="00025201">
        <w:rPr>
          <w:rFonts w:cstheme="minorHAnsi"/>
          <w:sz w:val="24"/>
          <w:szCs w:val="24"/>
        </w:rPr>
        <w:t>$ var4=four</w:t>
      </w:r>
    </w:p>
    <w:p w14:paraId="2B2F7CB2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</w:t>
      </w:r>
      <w:proofErr w:type="gramStart"/>
      <w:r w:rsidRPr="00025201">
        <w:rPr>
          <w:rFonts w:cstheme="minorHAnsi"/>
          <w:sz w:val="24"/>
          <w:szCs w:val="24"/>
        </w:rPr>
        <w:t>clarusway:~</w:t>
      </w:r>
      <w:proofErr w:type="gramEnd"/>
      <w:r w:rsidRPr="00025201">
        <w:rPr>
          <w:rFonts w:cstheme="minorHAnsi"/>
          <w:sz w:val="24"/>
          <w:szCs w:val="24"/>
        </w:rPr>
        <w:t>$ export var4</w:t>
      </w:r>
    </w:p>
    <w:p w14:paraId="57CF7D4C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</w:t>
      </w:r>
      <w:proofErr w:type="gramStart"/>
      <w:r w:rsidRPr="00025201">
        <w:rPr>
          <w:rFonts w:cstheme="minorHAnsi"/>
          <w:sz w:val="24"/>
          <w:szCs w:val="24"/>
        </w:rPr>
        <w:t>clarusway:~</w:t>
      </w:r>
      <w:proofErr w:type="gramEnd"/>
      <w:r w:rsidRPr="00025201">
        <w:rPr>
          <w:rFonts w:cstheme="minorHAnsi"/>
          <w:sz w:val="24"/>
          <w:szCs w:val="24"/>
        </w:rPr>
        <w:t>$ echo $var3 $var4</w:t>
      </w:r>
    </w:p>
    <w:p w14:paraId="4E06B522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three four</w:t>
      </w:r>
    </w:p>
    <w:p w14:paraId="725FC219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</w:t>
      </w:r>
      <w:proofErr w:type="gramStart"/>
      <w:r w:rsidRPr="00025201">
        <w:rPr>
          <w:rFonts w:cstheme="minorHAnsi"/>
          <w:sz w:val="24"/>
          <w:szCs w:val="24"/>
        </w:rPr>
        <w:t>clarusway:~</w:t>
      </w:r>
      <w:proofErr w:type="gramEnd"/>
      <w:r w:rsidRPr="00025201">
        <w:rPr>
          <w:rFonts w:cstheme="minorHAnsi"/>
          <w:sz w:val="24"/>
          <w:szCs w:val="24"/>
        </w:rPr>
        <w:t>$ bash</w:t>
      </w:r>
    </w:p>
    <w:p w14:paraId="5EA636BC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</w:t>
      </w:r>
      <w:proofErr w:type="gramStart"/>
      <w:r w:rsidRPr="00025201">
        <w:rPr>
          <w:rFonts w:cstheme="minorHAnsi"/>
          <w:sz w:val="24"/>
          <w:szCs w:val="24"/>
        </w:rPr>
        <w:t>clarusway:~</w:t>
      </w:r>
      <w:proofErr w:type="gramEnd"/>
      <w:r w:rsidRPr="00025201">
        <w:rPr>
          <w:rFonts w:cstheme="minorHAnsi"/>
          <w:sz w:val="24"/>
          <w:szCs w:val="24"/>
        </w:rPr>
        <w:t>$ echo $var3 $var4</w:t>
      </w:r>
    </w:p>
    <w:p w14:paraId="298EBBAA" w14:textId="2498ABAE" w:rsid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four</w:t>
      </w:r>
    </w:p>
    <w:p w14:paraId="0FFEF0C8" w14:textId="4267CF78" w:rsidR="00BD7325" w:rsidRDefault="00BD7325" w:rsidP="00025201">
      <w:pPr>
        <w:pStyle w:val="ListParagraph"/>
        <w:rPr>
          <w:rFonts w:cstheme="minorHAnsi"/>
          <w:sz w:val="24"/>
          <w:szCs w:val="24"/>
        </w:rPr>
      </w:pPr>
    </w:p>
    <w:p w14:paraId="238F0BE2" w14:textId="64BF0B25" w:rsidR="00BD7325" w:rsidRDefault="00BD7325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proofErr w:type="spellStart"/>
      <w:r w:rsidRPr="00DA7811">
        <w:rPr>
          <w:rFonts w:cstheme="minorHAnsi"/>
          <w:b/>
          <w:bCs/>
          <w:sz w:val="24"/>
          <w:szCs w:val="24"/>
        </w:rPr>
        <w:t>whoami</w:t>
      </w:r>
      <w:proofErr w:type="spellEnd"/>
      <w:r w:rsidRPr="00DA7811">
        <w:rPr>
          <w:rFonts w:cstheme="minorHAnsi"/>
          <w:b/>
          <w:bCs/>
          <w:sz w:val="24"/>
          <w:szCs w:val="24"/>
        </w:rPr>
        <w:t>:</w:t>
      </w:r>
      <w:r w:rsidR="00DA7811">
        <w:rPr>
          <w:rFonts w:cstheme="minorHAnsi"/>
          <w:sz w:val="24"/>
          <w:szCs w:val="24"/>
        </w:rPr>
        <w:t xml:space="preserve"> Username command</w:t>
      </w:r>
    </w:p>
    <w:p w14:paraId="101B7811" w14:textId="0EDFFAD7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DA7811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: details about who is logged on the </w:t>
      </w:r>
      <w:proofErr w:type="gramStart"/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system</w:t>
      </w:r>
      <w:proofErr w:type="gramEnd"/>
    </w:p>
    <w:p w14:paraId="41A6CE11" w14:textId="14A86954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 am i</w:t>
      </w:r>
      <w:r w:rsidRPr="00DA7811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show the line that points to your current </w:t>
      </w:r>
      <w:proofErr w:type="gramStart"/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session</w:t>
      </w:r>
      <w:proofErr w:type="gramEnd"/>
    </w:p>
    <w:p w14:paraId="1BDD76C9" w14:textId="3C1943AE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DA7811"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w</w:t>
      </w: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3046415B" w14:textId="608E9C91" w:rsid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id:</w:t>
      </w:r>
      <w:r>
        <w:rPr>
          <w:rFonts w:cstheme="minorHAnsi"/>
          <w:sz w:val="24"/>
          <w:szCs w:val="24"/>
        </w:rPr>
        <w:t xml:space="preserve"> show all your id</w:t>
      </w:r>
    </w:p>
    <w:p w14:paraId="5A1956FE" w14:textId="2C59B668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proofErr w:type="spellStart"/>
      <w:r w:rsidRPr="00DA7811">
        <w:rPr>
          <w:rFonts w:ascii="Formular" w:hAnsi="Formular"/>
          <w:b/>
          <w:bCs/>
          <w:color w:val="C00000"/>
          <w:sz w:val="24"/>
          <w:szCs w:val="24"/>
          <w:shd w:val="clear" w:color="auto" w:fill="FFFFFF"/>
        </w:rPr>
        <w:t>su</w:t>
      </w:r>
      <w:proofErr w:type="spellEnd"/>
      <w:r w:rsidRPr="00DA7811">
        <w:rPr>
          <w:rFonts w:ascii="Formular" w:hAnsi="Formular"/>
          <w:color w:val="C00000"/>
          <w:sz w:val="24"/>
          <w:szCs w:val="24"/>
          <w:shd w:val="clear" w:color="auto" w:fill="FFFFFF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enables a shell to be run as another user.</w:t>
      </w:r>
    </w:p>
    <w:p w14:paraId="08B78A54" w14:textId="67942C28" w:rsidR="00DA7811" w:rsidRPr="00F43507" w:rsidRDefault="00F43507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F43507">
        <w:rPr>
          <w:rFonts w:ascii="Formular" w:hAnsi="Formular"/>
          <w:b/>
          <w:bCs/>
          <w:color w:val="FF0000"/>
          <w:sz w:val="24"/>
          <w:szCs w:val="24"/>
          <w:shd w:val="clear" w:color="auto" w:fill="FFFFFF"/>
        </w:rPr>
        <w:t>/etc/passwd</w:t>
      </w:r>
      <w:r w:rsidRPr="00F43507">
        <w:rPr>
          <w:rFonts w:ascii="Formular" w:hAnsi="Formular"/>
          <w:color w:val="212529"/>
          <w:sz w:val="24"/>
          <w:szCs w:val="24"/>
          <w:shd w:val="clear" w:color="auto" w:fill="FFFFFF"/>
        </w:rPr>
        <w:t>: the local user database</w:t>
      </w:r>
    </w:p>
    <w:p w14:paraId="3A6EDBF0" w14:textId="2A5BE072" w:rsidR="00F43507" w:rsidRPr="00745338" w:rsidRDefault="00745338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proofErr w:type="spellStart"/>
      <w:r w:rsidRPr="00745338"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useradd</w:t>
      </w:r>
      <w:proofErr w:type="spellEnd"/>
      <w:r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:</w:t>
      </w:r>
      <w:r w:rsidRPr="00745338">
        <w:rPr>
          <w:rFonts w:ascii="Formular" w:hAnsi="Formular"/>
          <w:color w:val="212529"/>
          <w:sz w:val="24"/>
          <w:szCs w:val="24"/>
          <w:shd w:val="clear" w:color="auto" w:fill="FFFFFF"/>
        </w:rPr>
        <w:t> command is used for creating a new user</w:t>
      </w:r>
    </w:p>
    <w:p w14:paraId="21BE3E9F" w14:textId="77777777" w:rsidR="00745338" w:rsidRPr="00025201" w:rsidRDefault="00745338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</w:p>
    <w:p w14:paraId="2BE3655A" w14:textId="3D7011C7" w:rsidR="00511F38" w:rsidRDefault="00511F3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p w14:paraId="0F66CE92" w14:textId="46BEABAF" w:rsidR="004A4669" w:rsidRDefault="004A4669" w:rsidP="00E42DC8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sz w:val="24"/>
          <w:szCs w:val="24"/>
          <w:lang w:val="en-US"/>
        </w:rPr>
        <w:t>Dosyanin</w:t>
      </w:r>
      <w:proofErr w:type="spellEnd"/>
      <w:r>
        <w:rPr>
          <w:rFonts w:cstheme="minorHAnsi"/>
          <w:sz w:val="24"/>
          <w:szCs w:val="24"/>
          <w:lang w:val="en-US"/>
        </w:rPr>
        <w:t xml:space="preserve"> ilk 10 </w:t>
      </w:r>
      <w:proofErr w:type="spellStart"/>
      <w:r>
        <w:rPr>
          <w:rFonts w:cstheme="minorHAnsi"/>
          <w:sz w:val="24"/>
          <w:szCs w:val="24"/>
          <w:lang w:val="en-US"/>
        </w:rPr>
        <w:t>satirini</w:t>
      </w:r>
      <w:proofErr w:type="spellEnd"/>
      <w:r>
        <w:rPr>
          <w:rFonts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cstheme="minorHAnsi"/>
          <w:sz w:val="24"/>
          <w:szCs w:val="24"/>
          <w:lang w:val="en-US"/>
        </w:rPr>
        <w:t>gosterir</w:t>
      </w:r>
      <w:proofErr w:type="spellEnd"/>
    </w:p>
    <w:p w14:paraId="1BCD20E2" w14:textId="7091F477" w:rsidR="004A4669" w:rsidRPr="00511F38" w:rsidRDefault="004A4669" w:rsidP="00E42DC8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sz w:val="24"/>
          <w:szCs w:val="24"/>
          <w:lang w:val="en-US"/>
        </w:rPr>
        <w:t>Dosyanin</w:t>
      </w:r>
      <w:proofErr w:type="spellEnd"/>
      <w:r>
        <w:rPr>
          <w:rFonts w:cstheme="minorHAnsi"/>
          <w:sz w:val="24"/>
          <w:szCs w:val="24"/>
          <w:lang w:val="en-US"/>
        </w:rPr>
        <w:t xml:space="preserve"> son 10 </w:t>
      </w:r>
      <w:proofErr w:type="spellStart"/>
      <w:r>
        <w:rPr>
          <w:rFonts w:cstheme="minorHAnsi"/>
          <w:sz w:val="24"/>
          <w:szCs w:val="24"/>
          <w:lang w:val="en-US"/>
        </w:rPr>
        <w:t>satirini</w:t>
      </w:r>
      <w:proofErr w:type="spellEnd"/>
      <w:r>
        <w:rPr>
          <w:rFonts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cstheme="minorHAnsi"/>
          <w:sz w:val="24"/>
          <w:szCs w:val="24"/>
          <w:lang w:val="en-US"/>
        </w:rPr>
        <w:t>gosterir</w:t>
      </w:r>
      <w:proofErr w:type="spellEnd"/>
    </w:p>
    <w:sectPr w:rsidR="004A4669" w:rsidRPr="00511F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018"/>
    <w:multiLevelType w:val="hybridMultilevel"/>
    <w:tmpl w:val="2E7CA43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EA1D9B"/>
    <w:multiLevelType w:val="hybridMultilevel"/>
    <w:tmpl w:val="7682EA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rQUA8yv7GywAAAA="/>
  </w:docVars>
  <w:rsids>
    <w:rsidRoot w:val="006720FA"/>
    <w:rsid w:val="00025201"/>
    <w:rsid w:val="00042167"/>
    <w:rsid w:val="000637F3"/>
    <w:rsid w:val="000C1EFF"/>
    <w:rsid w:val="000C7639"/>
    <w:rsid w:val="00341FBB"/>
    <w:rsid w:val="003B2E40"/>
    <w:rsid w:val="004A4669"/>
    <w:rsid w:val="00511F38"/>
    <w:rsid w:val="005A3219"/>
    <w:rsid w:val="006720FA"/>
    <w:rsid w:val="00745338"/>
    <w:rsid w:val="00867D7C"/>
    <w:rsid w:val="0099281F"/>
    <w:rsid w:val="00993176"/>
    <w:rsid w:val="00B25F5F"/>
    <w:rsid w:val="00B62C68"/>
    <w:rsid w:val="00BD7325"/>
    <w:rsid w:val="00C035CD"/>
    <w:rsid w:val="00C30F22"/>
    <w:rsid w:val="00CD5551"/>
    <w:rsid w:val="00DA7811"/>
    <w:rsid w:val="00E06BDC"/>
    <w:rsid w:val="00E42DC8"/>
    <w:rsid w:val="00E72BC4"/>
    <w:rsid w:val="00E8275A"/>
    <w:rsid w:val="00EA5217"/>
    <w:rsid w:val="00F324CC"/>
    <w:rsid w:val="00F43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4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14</cp:revision>
  <dcterms:created xsi:type="dcterms:W3CDTF">2021-09-17T23:44:00Z</dcterms:created>
  <dcterms:modified xsi:type="dcterms:W3CDTF">2021-10-02T12:09:00Z</dcterms:modified>
</cp:coreProperties>
</file>